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1CC82346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8C4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67D743E7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163E04">
              <w:rPr>
                <w:b/>
                <w:bCs/>
                <w:szCs w:val="24"/>
                <w:lang w:val="it-IT"/>
              </w:rPr>
              <w:t>6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5CC5E6FB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9B2AAA">
              <w:rPr>
                <w:b/>
                <w:bCs/>
                <w:szCs w:val="24"/>
                <w:lang w:val="it-IT"/>
              </w:rPr>
              <w:t>4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0D129239" w14:textId="6411DB5B" w:rsidR="00F92010" w:rsidRDefault="0006556F" w:rsidP="004E1DC6">
      <w:pPr>
        <w:jc w:val="center"/>
        <w:rPr>
          <w:szCs w:val="24"/>
          <w:lang w:val="en-US"/>
        </w:rPr>
      </w:pPr>
      <w:r w:rsidRPr="0006556F">
        <w:rPr>
          <w:noProof/>
        </w:rPr>
        <w:lastRenderedPageBreak/>
        <w:drawing>
          <wp:inline distT="0" distB="0" distL="0" distR="0" wp14:anchorId="638F0CBC" wp14:editId="4C8DBFF7">
            <wp:extent cx="6533713" cy="7065818"/>
            <wp:effectExtent l="0" t="0" r="635" b="1905"/>
            <wp:docPr id="270356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048" cy="707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08B49CC" w14:textId="3E4243B5" w:rsidR="0006556F" w:rsidRDefault="00163E04" w:rsidP="004E1DC6">
      <w:pPr>
        <w:jc w:val="center"/>
      </w:pPr>
      <w:r w:rsidRPr="00163E04">
        <w:rPr>
          <w:noProof/>
        </w:rPr>
        <w:lastRenderedPageBreak/>
        <w:drawing>
          <wp:inline distT="0" distB="0" distL="0" distR="0" wp14:anchorId="3E9F9F9D" wp14:editId="4F12270D">
            <wp:extent cx="6521925" cy="5048250"/>
            <wp:effectExtent l="0" t="0" r="0" b="0"/>
            <wp:docPr id="1231110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069" cy="505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33AF7" w14:textId="77777777" w:rsidR="00163E04" w:rsidRDefault="00163E04" w:rsidP="00163E04"/>
    <w:p w14:paraId="04AE0F93" w14:textId="315B75EF" w:rsidR="00163E04" w:rsidRPr="00163E04" w:rsidRDefault="001C0BD6" w:rsidP="00163E04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________________</w:t>
      </w:r>
    </w:p>
    <w:sectPr w:rsidR="00163E04" w:rsidRPr="00163E04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F6CC0" w14:textId="77777777" w:rsidR="00AA147C" w:rsidRPr="009F7329" w:rsidRDefault="00AA147C">
      <w:r w:rsidRPr="009F7329">
        <w:separator/>
      </w:r>
    </w:p>
  </w:endnote>
  <w:endnote w:type="continuationSeparator" w:id="0">
    <w:p w14:paraId="479B6E38" w14:textId="77777777" w:rsidR="00AA147C" w:rsidRPr="009F7329" w:rsidRDefault="00AA147C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14779E9A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1C0BD6">
      <w:rPr>
        <w:noProof/>
      </w:rPr>
      <w:t>24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B38CA" w14:textId="77777777" w:rsidR="00AA147C" w:rsidRPr="009F7329" w:rsidRDefault="00AA147C">
      <w:r w:rsidRPr="009F7329">
        <w:rPr>
          <w:b/>
        </w:rPr>
        <w:t>_______________</w:t>
      </w:r>
    </w:p>
  </w:footnote>
  <w:footnote w:type="continuationSeparator" w:id="0">
    <w:p w14:paraId="6E324894" w14:textId="77777777" w:rsidR="00AA147C" w:rsidRPr="009F7329" w:rsidRDefault="00AA147C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19FA593C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163E04">
      <w:rPr>
        <w:sz w:val="22"/>
        <w:szCs w:val="22"/>
      </w:rPr>
      <w:t>6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50C1"/>
    <w:rsid w:val="00146F6F"/>
    <w:rsid w:val="00147DA1"/>
    <w:rsid w:val="00152957"/>
    <w:rsid w:val="00154353"/>
    <w:rsid w:val="00154C88"/>
    <w:rsid w:val="00161443"/>
    <w:rsid w:val="00161FCA"/>
    <w:rsid w:val="00163E04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0BD6"/>
    <w:rsid w:val="001C3B5F"/>
    <w:rsid w:val="001D058F"/>
    <w:rsid w:val="001D46B4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1FA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168B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147C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46F14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5DC9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41C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3455B"/>
    <w:rsid w:val="00F43EB7"/>
    <w:rsid w:val="00F65C19"/>
    <w:rsid w:val="00F718F4"/>
    <w:rsid w:val="00F74772"/>
    <w:rsid w:val="00F92010"/>
    <w:rsid w:val="00FA7FE9"/>
    <w:rsid w:val="00FC1E73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B28E79-91E3-49CC-BE34-C6B4E3589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28414-0b48-4606-b586-76f3d07a1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81728414-0b48-4606-b586-76f3d07a1a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</Words>
  <Characters>275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22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ShK</cp:lastModifiedBy>
  <cp:revision>5</cp:revision>
  <cp:lastPrinted>2011-08-24T16:41:00Z</cp:lastPrinted>
  <dcterms:created xsi:type="dcterms:W3CDTF">2025-11-24T14:07:00Z</dcterms:created>
  <dcterms:modified xsi:type="dcterms:W3CDTF">2025-11-24T14:5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